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402CB4" w14:textId="55BCBBC3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1CC58325" w14:textId="77777777" w:rsidR="00204460" w:rsidRPr="00204460" w:rsidRDefault="00204460" w:rsidP="002044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204460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(SELECT * FROM Worker)</w:t>
      </w:r>
    </w:p>
    <w:p w14:paraId="6044E5A7" w14:textId="77777777" w:rsidR="00204460" w:rsidRPr="00204460" w:rsidRDefault="00204460" w:rsidP="002044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204460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INTERSECT</w:t>
      </w:r>
    </w:p>
    <w:p w14:paraId="4E2B0EE2" w14:textId="77777777" w:rsidR="00204460" w:rsidRPr="00204460" w:rsidRDefault="00204460" w:rsidP="002044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204460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 xml:space="preserve">(SELECT * FROM </w:t>
      </w:r>
      <w:proofErr w:type="spellStart"/>
      <w:r w:rsidRPr="00204460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WorkerClone</w:t>
      </w:r>
      <w:proofErr w:type="spellEnd"/>
      <w:r w:rsidRPr="00204460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);</w:t>
      </w:r>
    </w:p>
    <w:p w14:paraId="447BFE62" w14:textId="77777777" w:rsidR="00204460" w:rsidRPr="007A1BB7" w:rsidRDefault="00204460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FFF9875" w14:textId="64E6DE6C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A500C23" w14:textId="77777777" w:rsidR="00204460" w:rsidRDefault="00204460" w:rsidP="0020446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* FROM Worker</w:t>
      </w:r>
    </w:p>
    <w:p w14:paraId="7BEE6F88" w14:textId="77777777" w:rsidR="00204460" w:rsidRDefault="00204460" w:rsidP="0020446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MINUS</w:t>
      </w:r>
    </w:p>
    <w:p w14:paraId="0539A5ED" w14:textId="77777777" w:rsidR="00204460" w:rsidRDefault="00204460" w:rsidP="00204460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* FROM Title;</w:t>
      </w:r>
    </w:p>
    <w:p w14:paraId="07EFCBC6" w14:textId="77777777" w:rsidR="00204460" w:rsidRPr="007A1BB7" w:rsidRDefault="00204460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204460"/>
    <w:rsid w:val="00341797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4842F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44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4460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4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3</cp:revision>
  <dcterms:created xsi:type="dcterms:W3CDTF">2021-03-26T13:46:00Z</dcterms:created>
  <dcterms:modified xsi:type="dcterms:W3CDTF">2021-12-13T00:08:00Z</dcterms:modified>
</cp:coreProperties>
</file>